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78EA1F" w14:textId="3808264E" w:rsidR="00070995" w:rsidRDefault="005271CB" w:rsidP="005271CB">
      <w:pPr>
        <w:jc w:val="center"/>
      </w:pPr>
      <w:r>
        <w:t>PPS Instructions:</w:t>
      </w:r>
    </w:p>
    <w:p w14:paraId="28212187" w14:textId="090FE323" w:rsidR="006215B3" w:rsidRDefault="005271CB" w:rsidP="006215B3">
      <w:pPr>
        <w:pStyle w:val="ListParagraph"/>
        <w:numPr>
          <w:ilvl w:val="0"/>
          <w:numId w:val="1"/>
        </w:numPr>
      </w:pPr>
      <w:r>
        <w:t>Open your preferred browser</w:t>
      </w:r>
      <w:r w:rsidR="006215B3">
        <w:t xml:space="preserve"> and enter </w:t>
      </w:r>
      <w:hyperlink r:id="rId5" w:history="1">
        <w:r w:rsidR="006215B3" w:rsidRPr="009F3570">
          <w:rPr>
            <w:rStyle w:val="Hyperlink"/>
          </w:rPr>
          <w:t>https://pps.voice.isc.upenn.edu/</w:t>
        </w:r>
      </w:hyperlink>
      <w:r w:rsidR="006215B3">
        <w:t xml:space="preserve"> - you will need to authenticate with your PennKey credentials</w:t>
      </w:r>
    </w:p>
    <w:p w14:paraId="716633BC" w14:textId="3301C6FD" w:rsidR="000331C1" w:rsidRDefault="0066210F" w:rsidP="006215B3">
      <w:pPr>
        <w:pStyle w:val="ListParagraph"/>
        <w:numPr>
          <w:ilvl w:val="0"/>
          <w:numId w:val="1"/>
        </w:numPr>
      </w:pPr>
      <w:r>
        <w:t>Your screen will then display your current VOIP phoneset settings</w:t>
      </w:r>
      <w:r w:rsidR="000F1223">
        <w:t xml:space="preserve"> (see below)</w:t>
      </w:r>
      <w:bookmarkStart w:id="0" w:name="_GoBack"/>
      <w:bookmarkEnd w:id="0"/>
    </w:p>
    <w:p w14:paraId="31E785BB" w14:textId="230CCAE2" w:rsidR="00FA59DD" w:rsidRDefault="00FA59DD" w:rsidP="006215B3">
      <w:pPr>
        <w:pStyle w:val="ListParagraph"/>
        <w:numPr>
          <w:ilvl w:val="0"/>
          <w:numId w:val="1"/>
        </w:numPr>
      </w:pPr>
      <w:r>
        <w:t xml:space="preserve">Scroll down to Call Forward All </w:t>
      </w:r>
    </w:p>
    <w:p w14:paraId="3DE7B5CA" w14:textId="3E8285B7" w:rsidR="00B3503B" w:rsidRDefault="00FA59DD" w:rsidP="00B3503B">
      <w:pPr>
        <w:pStyle w:val="ListParagraph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CE0921E" wp14:editId="1F8A8DCC">
                <wp:simplePos x="0" y="0"/>
                <wp:positionH relativeFrom="column">
                  <wp:posOffset>5562600</wp:posOffset>
                </wp:positionH>
                <wp:positionV relativeFrom="paragraph">
                  <wp:posOffset>41910</wp:posOffset>
                </wp:positionV>
                <wp:extent cx="1724025" cy="56197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561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BEC95B" w14:textId="77777777" w:rsidR="00FA59DD" w:rsidRDefault="00FA59DD">
                            <w:r>
                              <w:t>Enter the forwarding destin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E0921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38pt;margin-top:3.3pt;width:135.75pt;height:44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">
                <v:textbox>
                  <w:txbxContent>
                    <w:p w14:paraId="59BEC95B" w14:textId="77777777" w:rsidR="00FA59DD" w:rsidRDefault="00FA59DD">
                      <w:r>
                        <w:t>Enter the forwarding destin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05C7D6C" w14:textId="388D735E" w:rsidR="000331C1" w:rsidRDefault="004D5667" w:rsidP="00FA59DD">
      <w:pPr>
        <w:pStyle w:val="ListParagraph"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BC9A5F0" wp14:editId="258FBCE9">
                <wp:simplePos x="0" y="0"/>
                <wp:positionH relativeFrom="column">
                  <wp:posOffset>1428750</wp:posOffset>
                </wp:positionH>
                <wp:positionV relativeFrom="paragraph">
                  <wp:posOffset>6084570</wp:posOffset>
                </wp:positionV>
                <wp:extent cx="3838575" cy="419100"/>
                <wp:effectExtent l="0" t="57150" r="28575" b="1905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838575" cy="4191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1146AF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112.5pt;margin-top:479.1pt;width:302.25pt;height:33pt;flip:x 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" strokecolor="#4472c4 [3204]" strokeweight=".5pt">
                <v:stroke endarrow="block" joinstyle="miter"/>
              </v:shape>
            </w:pict>
          </mc:Fallback>
        </mc:AlternateContent>
      </w:r>
      <w:r w:rsidR="00D43B82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5325375" wp14:editId="490D6C9E">
                <wp:simplePos x="0" y="0"/>
                <wp:positionH relativeFrom="column">
                  <wp:posOffset>2438400</wp:posOffset>
                </wp:positionH>
                <wp:positionV relativeFrom="paragraph">
                  <wp:posOffset>245744</wp:posOffset>
                </wp:positionV>
                <wp:extent cx="3124200" cy="1190625"/>
                <wp:effectExtent l="38100" t="0" r="19050" b="66675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124200" cy="11906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2779857" id="Straight Arrow Connector 3" o:spid="_x0000_s1026" type="#_x0000_t32" style="position:absolute;margin-left:192pt;margin-top:19.35pt;width:246pt;height:93.75pt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" strokecolor="#4472c4 [3204]" strokeweight=".5pt">
                <v:stroke endarrow="block" joinstyle="miter"/>
              </v:shape>
            </w:pict>
          </mc:Fallback>
        </mc:AlternateContent>
      </w:r>
      <w:r w:rsidR="00B3503B">
        <w:rPr>
          <w:noProof/>
        </w:rPr>
        <w:drawing>
          <wp:inline distT="0" distB="0" distL="0" distR="0" wp14:anchorId="3C89DF62" wp14:editId="13CA16CB">
            <wp:extent cx="5175168" cy="6222365"/>
            <wp:effectExtent l="0" t="0" r="6985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96161" cy="6247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35BDD4" w14:textId="64CE9BCA" w:rsidR="00D43B82" w:rsidRDefault="00EA69FE" w:rsidP="00FA59DD">
      <w:pPr>
        <w:pStyle w:val="ListParagraph"/>
        <w:ind w:left="36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2CB6DE81" wp14:editId="5050CD50">
                <wp:simplePos x="0" y="0"/>
                <wp:positionH relativeFrom="column">
                  <wp:posOffset>5267325</wp:posOffset>
                </wp:positionH>
                <wp:positionV relativeFrom="paragraph">
                  <wp:posOffset>95250</wp:posOffset>
                </wp:positionV>
                <wp:extent cx="2019300" cy="1404620"/>
                <wp:effectExtent l="0" t="0" r="19050" b="2095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193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848F91" w14:textId="1DF4CFA1" w:rsidR="00EA69FE" w:rsidRDefault="00EA69FE">
                            <w:r>
                              <w:t>Enter your email addr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CB6DE81" id="_x0000_s1027" type="#_x0000_t202" style="position:absolute;left:0;text-align:left;margin-left:414.75pt;margin-top:7.5pt;width:159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">
                <v:textbox style="mso-fit-shape-to-text:t">
                  <w:txbxContent>
                    <w:p w14:paraId="76848F91" w14:textId="1DF4CFA1" w:rsidR="00EA69FE" w:rsidRDefault="00EA69FE">
                      <w:r>
                        <w:t>Enter your email addres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303C966" w14:textId="13719420" w:rsidR="00D43B82" w:rsidRDefault="00D43B82" w:rsidP="00D43B82">
      <w:pPr>
        <w:pStyle w:val="ListParagraph"/>
        <w:numPr>
          <w:ilvl w:val="0"/>
          <w:numId w:val="1"/>
        </w:numPr>
      </w:pPr>
      <w:r>
        <w:t>You can also enter your email address to select to have your messages delivered to your email account</w:t>
      </w:r>
    </w:p>
    <w:p w14:paraId="074C3937" w14:textId="775184AD" w:rsidR="004D5667" w:rsidRDefault="004D5667" w:rsidP="00D43B82">
      <w:pPr>
        <w:pStyle w:val="ListParagraph"/>
        <w:numPr>
          <w:ilvl w:val="0"/>
          <w:numId w:val="1"/>
        </w:numPr>
      </w:pPr>
      <w:r>
        <w:t>Click the Submit button to accept your changes</w:t>
      </w:r>
    </w:p>
    <w:p w14:paraId="56F63088" w14:textId="4F4147D9" w:rsidR="006215B3" w:rsidRDefault="006215B3" w:rsidP="000331C1">
      <w:pPr>
        <w:ind w:left="360"/>
      </w:pPr>
    </w:p>
    <w:sectPr w:rsidR="006215B3" w:rsidSect="000331C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717142"/>
    <w:multiLevelType w:val="hybridMultilevel"/>
    <w:tmpl w:val="A072B7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NjY0M7U0tTAwN7RQ0lEKTi0uzszPAykwrAUAbKOQKCwAAAA="/>
  </w:docVars>
  <w:rsids>
    <w:rsidRoot w:val="005271CB"/>
    <w:rsid w:val="000331C1"/>
    <w:rsid w:val="00070995"/>
    <w:rsid w:val="000F1223"/>
    <w:rsid w:val="00271F81"/>
    <w:rsid w:val="004D5667"/>
    <w:rsid w:val="0050190A"/>
    <w:rsid w:val="005271CB"/>
    <w:rsid w:val="006215B3"/>
    <w:rsid w:val="0066210F"/>
    <w:rsid w:val="006E0E4F"/>
    <w:rsid w:val="008B2A43"/>
    <w:rsid w:val="00B3503B"/>
    <w:rsid w:val="00D43B82"/>
    <w:rsid w:val="00E2657F"/>
    <w:rsid w:val="00EA69FE"/>
    <w:rsid w:val="00FA5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3985A2"/>
  <w15:chartTrackingRefBased/>
  <w15:docId w15:val="{4F48D3A5-7832-4A61-8E56-CD4314EC9C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71C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215B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15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pps.voice.isc.upenn.edu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70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yrd, Kimberley D</dc:creator>
  <cp:keywords/>
  <dc:description/>
  <cp:lastModifiedBy>Byrd, Kimberley D</cp:lastModifiedBy>
  <cp:revision>6</cp:revision>
  <dcterms:created xsi:type="dcterms:W3CDTF">2020-03-10T16:59:00Z</dcterms:created>
  <dcterms:modified xsi:type="dcterms:W3CDTF">2020-03-10T18:08:00Z</dcterms:modified>
</cp:coreProperties>
</file>